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qui está a síntese detalhada do clima e dinâmica atmosférica de</w:t>
      </w:r>
      <w:r>
        <w:t xml:space="preserve"> </w:t>
      </w:r>
      <w:r>
        <w:rPr>
          <w:b/>
          <w:bCs/>
        </w:rPr>
        <w:t xml:space="preserve">Thalavir</w:t>
      </w:r>
      <w:r>
        <w:t xml:space="preserve">, excluindo geografia física (relevo, rios, etc.):</w:t>
      </w:r>
    </w:p>
    <w:p>
      <w:r>
        <w:pict>
          <v:rect style="width:0;height:1.5pt" o:hralign="center" o:hrstd="t" o:hr="t"/>
        </w:pict>
      </w:r>
    </w:p>
    <w:bookmarkStart w:id="20" w:name="temperatura-global"/>
    <w:p>
      <w:pPr>
        <w:pStyle w:val="Heading3"/>
      </w:pPr>
      <w:r>
        <w:rPr>
          <w:b/>
          <w:bCs/>
        </w:rPr>
        <w:t xml:space="preserve">1. Temperatura Glob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1421"/>
        <w:gridCol w:w="40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ona Climát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eratura Méd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ção Saz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ador (0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°C (média a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°C a 28°C (estações úmidas/sec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ópicos (±20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°C a 30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ões quentes (35°C), invernos amenos (10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titudes Temperadas (±30°–±60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°C a 20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nos frios (-10°C) e verões frescos (25°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os (±90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o Norte: -25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o Sul: -20°C (menos extremo devido a correntes oceânica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padrões-de-vento-por-latitude"/>
    <w:p>
      <w:pPr>
        <w:pStyle w:val="Heading3"/>
      </w:pPr>
      <w:r>
        <w:rPr>
          <w:b/>
          <w:bCs/>
        </w:rPr>
        <w:t xml:space="preserve">2. Padrões de Vento por Latitu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6"/>
        <w:gridCol w:w="2390"/>
        <w:gridCol w:w="46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reção do Vento (Orige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acteríst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9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te (Ventos Pola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os, secos, sopram para oes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6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te (Westerl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Úmidos, levam chuva a continentes temper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3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este (Alís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s, criam desertos subtropicais (ex: Deserto de Sanguina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este (Norte) / Sudeste (Su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gem na ZCIT, causando chuvas tropic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3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este (Alís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étricos ao hemisfério norte, se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6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te (Westerl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es, influenciam zonas temperadas do su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9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te (Ventos Pola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intensos que no polo nort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recipitação"/>
    <w:p>
      <w:pPr>
        <w:pStyle w:val="Heading3"/>
      </w:pPr>
      <w:r>
        <w:rPr>
          <w:b/>
          <w:bCs/>
        </w:rPr>
        <w:t xml:space="preserve">3. Precipitaçã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3"/>
        <w:gridCol w:w="1742"/>
        <w:gridCol w:w="35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i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cipitação Anu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acteríst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ador (Florestas Tropica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–3.000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vas diárias, alta umid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ertos Subtropicais (±30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s hiperáridas (ex: Deserto de Sanguina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Zonas Temperadas (±45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–1.000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vas distribuídas no a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–300 mm (ne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ção escassa, maior no polo su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nd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23:07:25Z</dcterms:created>
  <dcterms:modified xsi:type="dcterms:W3CDTF">2025-04-17T2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